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27622" w:rsidRDefault="00180A69">
      <w:r>
        <w:t xml:space="preserve">Task2- </w:t>
      </w:r>
      <w:r>
        <w:rPr>
          <w:rFonts w:hint="eastAsia"/>
        </w:rPr>
        <w:t>References</w:t>
      </w:r>
      <w:r>
        <w:t xml:space="preserve"> – code </w:t>
      </w:r>
    </w:p>
    <w:p w:rsidR="00180A69" w:rsidRDefault="00180A69"/>
    <w:p w:rsidR="00180A69" w:rsidRDefault="00180A69">
      <w:r>
        <w:rPr>
          <w:rFonts w:hint="eastAsia"/>
        </w:rPr>
        <w:t>&lt;</w:t>
      </w:r>
      <w:r w:rsidRPr="00180A69">
        <w:rPr>
          <w:rFonts w:hint="eastAsia"/>
        </w:rPr>
        <w:t>结合</w:t>
      </w:r>
      <w:proofErr w:type="spellStart"/>
      <w:r w:rsidRPr="00180A69">
        <w:t>Scikit</w:t>
      </w:r>
      <w:proofErr w:type="spellEnd"/>
      <w:r w:rsidRPr="00180A69">
        <w:t>-learn介绍几种常用的特征选择方法</w:t>
      </w:r>
      <w:r>
        <w:rPr>
          <w:rFonts w:hint="eastAsia"/>
        </w:rPr>
        <w:t>&gt;</w:t>
      </w:r>
    </w:p>
    <w:p w:rsidR="00180A69" w:rsidRDefault="006F698C">
      <w:hyperlink r:id="rId4" w:history="1">
        <w:r w:rsidR="00180A69" w:rsidRPr="00AA1F6C">
          <w:rPr>
            <w:rStyle w:val="Hyperlink"/>
          </w:rPr>
          <w:t>http://www.17bigdata.com/%E7%BB%93%E5%90%88scikit-learn%E4%BB%8B%E7%BB%8D%E5%87%A0%E7%A7%8D%E5%B8%B8%E7%94%A8%E7%9A%84%E7%89%B9%E5%BE%81%E9%80%89%E6%8B%A9%E6%96%B9%E6%B3%95.html</w:t>
        </w:r>
      </w:hyperlink>
    </w:p>
    <w:p w:rsidR="00180A69" w:rsidRDefault="00180A69"/>
    <w:p w:rsidR="00180A69" w:rsidRDefault="00180A69">
      <w:r>
        <w:rPr>
          <w:rFonts w:hint="eastAsia"/>
        </w:rPr>
        <w:t>&lt;专家说，这40道面试题都答上来，你就能去机器学习初创公司当数据科学家了&gt;</w:t>
      </w:r>
    </w:p>
    <w:p w:rsidR="00180A69" w:rsidRDefault="006F698C">
      <w:hyperlink r:id="rId5" w:history="1">
        <w:r w:rsidR="00761217" w:rsidRPr="00AA1F6C">
          <w:rPr>
            <w:rStyle w:val="Hyperlink"/>
          </w:rPr>
          <w:t>http://jiasuhui.com/archives/123488</w:t>
        </w:r>
      </w:hyperlink>
    </w:p>
    <w:p w:rsidR="00761217" w:rsidRDefault="00761217"/>
    <w:p w:rsidR="00761217" w:rsidRDefault="00761217">
      <w:r>
        <w:rPr>
          <w:rFonts w:hint="eastAsia"/>
        </w:rPr>
        <w:t>&lt;drop</w:t>
      </w:r>
      <w:r>
        <w:t xml:space="preserve"> </w:t>
      </w:r>
      <w:r>
        <w:rPr>
          <w:rFonts w:hint="eastAsia"/>
        </w:rPr>
        <w:t>column&gt;</w:t>
      </w:r>
    </w:p>
    <w:p w:rsidR="00761217" w:rsidRDefault="006F698C">
      <w:hyperlink r:id="rId6" w:history="1">
        <w:r w:rsidR="00761217" w:rsidRPr="00AA1F6C">
          <w:rPr>
            <w:rStyle w:val="Hyperlink"/>
          </w:rPr>
          <w:t>http://erikrood.com/Python_References/dropping_rows_cols_pandas.html</w:t>
        </w:r>
      </w:hyperlink>
    </w:p>
    <w:p w:rsidR="00761217" w:rsidRDefault="00761217"/>
    <w:p w:rsidR="00761217" w:rsidRDefault="00761217">
      <w:r>
        <w:rPr>
          <w:rFonts w:hint="eastAsia"/>
        </w:rPr>
        <w:t>&lt;</w:t>
      </w:r>
      <w:r w:rsidRPr="00761217">
        <w:rPr>
          <w:rFonts w:hint="eastAsia"/>
        </w:rPr>
        <w:t>数据挖掘算法学习（八）</w:t>
      </w:r>
      <w:proofErr w:type="spellStart"/>
      <w:r w:rsidRPr="00761217">
        <w:t>Adaboost</w:t>
      </w:r>
      <w:proofErr w:type="spellEnd"/>
      <w:r w:rsidRPr="00761217">
        <w:t>算法</w:t>
      </w:r>
      <w:r>
        <w:rPr>
          <w:rFonts w:hint="eastAsia"/>
        </w:rPr>
        <w:t>&gt;</w:t>
      </w:r>
    </w:p>
    <w:p w:rsidR="00761217" w:rsidRDefault="006F698C">
      <w:hyperlink r:id="rId7" w:history="1">
        <w:r w:rsidR="009B3624" w:rsidRPr="00AA1F6C">
          <w:rPr>
            <w:rStyle w:val="Hyperlink"/>
          </w:rPr>
          <w:t>https://wizardforcel.gitbooks.io/dm-algo-top10/content/adaboost.html</w:t>
        </w:r>
      </w:hyperlink>
    </w:p>
    <w:p w:rsidR="009B3624" w:rsidRDefault="009B3624"/>
    <w:p w:rsidR="009B3624" w:rsidRDefault="009B3624">
      <w:r>
        <w:rPr>
          <w:rFonts w:hint="eastAsia"/>
        </w:rPr>
        <w:t>&lt;</w:t>
      </w:r>
      <w:r>
        <w:t>confidence interval</w:t>
      </w:r>
      <w:proofErr w:type="gramStart"/>
      <w:r>
        <w:t>…..</w:t>
      </w:r>
      <w:proofErr w:type="gramEnd"/>
      <w:r>
        <w:t xml:space="preserve"> regression</w:t>
      </w:r>
      <w:r>
        <w:rPr>
          <w:rFonts w:hint="eastAsia"/>
        </w:rPr>
        <w:t>&gt;</w:t>
      </w:r>
    </w:p>
    <w:p w:rsidR="009B3624" w:rsidRDefault="006F698C">
      <w:hyperlink r:id="rId8" w:history="1">
        <w:r w:rsidR="00AC53AA" w:rsidRPr="00AA1F6C">
          <w:rPr>
            <w:rStyle w:val="Hyperlink"/>
          </w:rPr>
          <w:t>http://markthegraph.blogspot.com.au/2015/05/using-python-statsmodels-for-ols-linear.html</w:t>
        </w:r>
      </w:hyperlink>
    </w:p>
    <w:p w:rsidR="00AC53AA" w:rsidRDefault="00AC53AA"/>
    <w:p w:rsidR="00AC53AA" w:rsidRDefault="00AC53AA"/>
    <w:p w:rsidR="00AC53AA" w:rsidRDefault="00AC53AA">
      <w:r>
        <w:rPr>
          <w:rFonts w:hint="eastAsia"/>
        </w:rPr>
        <w:t xml:space="preserve">&lt; </w:t>
      </w:r>
      <w:r w:rsidRPr="00AC53AA">
        <w:t>Evaluating a Classification Model/</w:t>
      </w:r>
      <w:r>
        <w:rPr>
          <w:rFonts w:hint="eastAsia"/>
        </w:rPr>
        <w:t>&gt;</w:t>
      </w:r>
    </w:p>
    <w:p w:rsidR="00AC53AA" w:rsidRDefault="006F698C">
      <w:hyperlink r:id="rId9" w:history="1">
        <w:r w:rsidR="00535B1A" w:rsidRPr="00C83F5C">
          <w:rPr>
            <w:rStyle w:val="Hyperlink"/>
          </w:rPr>
          <w:t>http://www.ritchieng.com/machine-learning-evaluate-classification-model/</w:t>
        </w:r>
      </w:hyperlink>
    </w:p>
    <w:p w:rsidR="00535B1A" w:rsidRDefault="00535B1A"/>
    <w:p w:rsidR="00535B1A" w:rsidRDefault="00535B1A">
      <w:r>
        <w:rPr>
          <w:rFonts w:hint="eastAsia"/>
        </w:rPr>
        <w:t>&lt;</w:t>
      </w:r>
      <w:r>
        <w:t>NB</w:t>
      </w:r>
      <w:r>
        <w:rPr>
          <w:rFonts w:hint="eastAsia"/>
        </w:rPr>
        <w:t>&gt;</w:t>
      </w:r>
    </w:p>
    <w:p w:rsidR="00535B1A" w:rsidRDefault="006F698C">
      <w:hyperlink r:id="rId10" w:anchor="sklearn.naive_ba" w:history="1">
        <w:r w:rsidR="00DB700E" w:rsidRPr="00C83F5C">
          <w:rPr>
            <w:rStyle w:val="Hyperlink"/>
          </w:rPr>
          <w:t>http://scikit-learn.org/stable/modules/generated/sklearn.naive_bayes.GaussianNB.html#sklearn.naive_ba</w:t>
        </w:r>
      </w:hyperlink>
      <w:r w:rsidR="00535B1A" w:rsidRPr="00535B1A">
        <w:t>yes.GaussianNB</w:t>
      </w:r>
    </w:p>
    <w:p w:rsidR="00DB700E" w:rsidRDefault="00DB700E"/>
    <w:p w:rsidR="00DB700E" w:rsidRDefault="00DB700E"/>
    <w:p w:rsidR="00DB700E" w:rsidRDefault="00DB700E">
      <w:r>
        <w:rPr>
          <w:rFonts w:hint="eastAsia"/>
        </w:rPr>
        <w:t>&lt;</w:t>
      </w:r>
      <w:r>
        <w:t>NN</w:t>
      </w:r>
      <w:r>
        <w:rPr>
          <w:rFonts w:hint="eastAsia"/>
        </w:rPr>
        <w:t>&gt;</w:t>
      </w:r>
    </w:p>
    <w:p w:rsidR="00DB700E" w:rsidRDefault="000A4F65">
      <w:hyperlink r:id="rId11" w:history="1">
        <w:r w:rsidRPr="00780B47">
          <w:rPr>
            <w:rStyle w:val="Hyperlink"/>
          </w:rPr>
          <w:t>http://scikit-learn.org/stable/modules/neural_networks_supervised.html</w:t>
        </w:r>
      </w:hyperlink>
    </w:p>
    <w:p w:rsidR="000A4F65" w:rsidRDefault="000A4F65"/>
    <w:p w:rsidR="000A4F65" w:rsidRDefault="000A4F65"/>
    <w:p w:rsidR="000A4F65" w:rsidRDefault="000A4F65">
      <w:pPr>
        <w:rPr>
          <w:rFonts w:hint="eastAsia"/>
        </w:rPr>
      </w:pPr>
      <w:r>
        <w:rPr>
          <w:rFonts w:hint="eastAsia"/>
        </w:rPr>
        <w:t>&lt;</w:t>
      </w:r>
      <w:r w:rsidRPr="000A4F65">
        <w:rPr>
          <w:rFonts w:hint="eastAsia"/>
        </w:rPr>
        <w:t>【机器学习】</w:t>
      </w:r>
      <w:r w:rsidRPr="000A4F65">
        <w:t>Random Forest(随机森林)入门和实战（三）什么时候使用</w:t>
      </w:r>
      <w:r>
        <w:t>&gt;</w:t>
      </w:r>
    </w:p>
    <w:p w:rsidR="000A4F65" w:rsidRDefault="000A4F65">
      <w:hyperlink r:id="rId12" w:history="1">
        <w:r w:rsidRPr="00780B47">
          <w:rPr>
            <w:rStyle w:val="Hyperlink"/>
          </w:rPr>
          <w:t>http://blog.csdn.net/Lin_Ting/article/details/55097766</w:t>
        </w:r>
      </w:hyperlink>
    </w:p>
    <w:p w:rsidR="000A4F65" w:rsidRDefault="000A4F65">
      <w:hyperlink r:id="rId13" w:history="1">
        <w:r w:rsidRPr="00780B47">
          <w:rPr>
            <w:rStyle w:val="Hyperlink"/>
          </w:rPr>
          <w:t>http://blog.csdn.net/ac540101928/article/details/51689505</w:t>
        </w:r>
      </w:hyperlink>
    </w:p>
    <w:p w:rsidR="000A4F65" w:rsidRDefault="000A4F65">
      <w:pPr>
        <w:rPr>
          <w:rFonts w:hint="eastAsia"/>
        </w:rPr>
      </w:pPr>
      <w:r>
        <w:rPr>
          <w:rFonts w:hint="eastAsia"/>
        </w:rPr>
        <w:t>&lt;</w:t>
      </w:r>
      <w:r w:rsidRPr="000A4F65">
        <w:t>Bagging（Bootstrap aggregating）、随机森林（random forests）、</w:t>
      </w:r>
      <w:proofErr w:type="spellStart"/>
      <w:r w:rsidRPr="000A4F65">
        <w:t>AdaBoost</w:t>
      </w:r>
      <w:proofErr w:type="spellEnd"/>
      <w:r>
        <w:rPr>
          <w:rFonts w:hint="eastAsia"/>
        </w:rPr>
        <w:t>&gt;</w:t>
      </w:r>
    </w:p>
    <w:p w:rsidR="000A4F65" w:rsidRDefault="000A4F65">
      <w:hyperlink r:id="rId14" w:history="1">
        <w:r w:rsidRPr="00780B47">
          <w:rPr>
            <w:rStyle w:val="Hyperlink"/>
          </w:rPr>
          <w:t>http://blog.csdn.net/xlinsist/article/details/51475345?locationNum=1&amp;fps=1</w:t>
        </w:r>
      </w:hyperlink>
    </w:p>
    <w:p w:rsidR="000A4F65" w:rsidRDefault="000A4F65"/>
    <w:p w:rsidR="000A4F65" w:rsidRDefault="000A4F65"/>
    <w:p w:rsidR="000A4F65" w:rsidRDefault="006F698C">
      <w:hyperlink r:id="rId15" w:history="1">
        <w:r w:rsidRPr="00780B47">
          <w:rPr>
            <w:rStyle w:val="Hyperlink"/>
          </w:rPr>
          <w:t>http://www.csdn.net/</w:t>
        </w:r>
      </w:hyperlink>
    </w:p>
    <w:p w:rsidR="006F698C" w:rsidRDefault="006F698C"/>
    <w:p w:rsidR="006F698C" w:rsidRDefault="006F698C"/>
    <w:p w:rsidR="006F698C" w:rsidRDefault="006F698C">
      <w:hyperlink r:id="rId16" w:history="1">
        <w:r w:rsidRPr="00780B47">
          <w:rPr>
            <w:rStyle w:val="Hyperlink"/>
          </w:rPr>
          <w:t>http://scikit-learn.org/stable/modules/generated/sklearn.neural_network.MLPClassifier.html#sklearn.neural_network.MLPClassifier</w:t>
        </w:r>
      </w:hyperlink>
    </w:p>
    <w:p w:rsidR="006F698C" w:rsidRDefault="006F698C"/>
    <w:p w:rsidR="006F698C" w:rsidRDefault="006F698C"/>
    <w:p w:rsidR="006F698C" w:rsidRDefault="006F698C">
      <w:pPr>
        <w:rPr>
          <w:rFonts w:hint="eastAsia"/>
        </w:rPr>
      </w:pPr>
      <w:r>
        <w:rPr>
          <w:rFonts w:hint="eastAsia"/>
        </w:rPr>
        <w:t>&lt;</w:t>
      </w:r>
      <w:r>
        <w:t>color</w:t>
      </w:r>
      <w:bookmarkStart w:id="0" w:name="_GoBack"/>
      <w:bookmarkEnd w:id="0"/>
      <w:r>
        <w:rPr>
          <w:rFonts w:hint="eastAsia"/>
        </w:rPr>
        <w:t>&gt;</w:t>
      </w:r>
    </w:p>
    <w:p w:rsidR="006F698C" w:rsidRDefault="006F698C">
      <w:r w:rsidRPr="006F698C">
        <w:t>https://xkcd.com/color/rgb/</w:t>
      </w:r>
    </w:p>
    <w:sectPr w:rsidR="006F698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0MTM2MTKytLQwNTFU0lEKTi0uzszPAykwrgUA2XphniwAAAA="/>
  </w:docVars>
  <w:rsids>
    <w:rsidRoot w:val="00180A69"/>
    <w:rsid w:val="000A4F65"/>
    <w:rsid w:val="00180A69"/>
    <w:rsid w:val="004C1BD2"/>
    <w:rsid w:val="00535B1A"/>
    <w:rsid w:val="006F698C"/>
    <w:rsid w:val="00761217"/>
    <w:rsid w:val="009B3624"/>
    <w:rsid w:val="00AC53AA"/>
    <w:rsid w:val="00D94F70"/>
    <w:rsid w:val="00DB700E"/>
    <w:rsid w:val="00E60D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2DADFD"/>
  <w15:chartTrackingRefBased/>
  <w15:docId w15:val="{B391ED8A-09F3-40C9-9292-6FBED91FB6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80A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0A6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268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7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0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1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1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arkthegraph.blogspot.com.au/2015/05/using-python-statsmodels-for-ols-linear.html" TargetMode="External"/><Relationship Id="rId13" Type="http://schemas.openxmlformats.org/officeDocument/2006/relationships/hyperlink" Target="http://blog.csdn.net/ac540101928/article/details/51689505" TargetMode="Externa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izardforcel.gitbooks.io/dm-algo-top10/content/adaboost.html" TargetMode="External"/><Relationship Id="rId12" Type="http://schemas.openxmlformats.org/officeDocument/2006/relationships/hyperlink" Target="http://blog.csdn.net/Lin_Ting/article/details/55097766" TargetMode="Externa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http://scikit-learn.org/stable/modules/generated/sklearn.neural_network.MLPClassifier.html#sklearn.neural_network.MLPClassifier" TargetMode="External"/><Relationship Id="rId1" Type="http://schemas.openxmlformats.org/officeDocument/2006/relationships/styles" Target="styles.xml"/><Relationship Id="rId6" Type="http://schemas.openxmlformats.org/officeDocument/2006/relationships/hyperlink" Target="http://erikrood.com/Python_References/dropping_rows_cols_pandas.html" TargetMode="External"/><Relationship Id="rId11" Type="http://schemas.openxmlformats.org/officeDocument/2006/relationships/hyperlink" Target="http://scikit-learn.org/stable/modules/neural_networks_supervised.html" TargetMode="External"/><Relationship Id="rId5" Type="http://schemas.openxmlformats.org/officeDocument/2006/relationships/hyperlink" Target="http://jiasuhui.com/archives/123488" TargetMode="External"/><Relationship Id="rId15" Type="http://schemas.openxmlformats.org/officeDocument/2006/relationships/hyperlink" Target="http://www.csdn.net/" TargetMode="External"/><Relationship Id="rId10" Type="http://schemas.openxmlformats.org/officeDocument/2006/relationships/hyperlink" Target="http://scikit-learn.org/stable/modules/generated/sklearn.naive_bayes.GaussianNB.html" TargetMode="External"/><Relationship Id="rId4" Type="http://schemas.openxmlformats.org/officeDocument/2006/relationships/hyperlink" Target="http://www.17bigdata.com/%E7%BB%93%E5%90%88scikit-learn%E4%BB%8B%E7%BB%8D%E5%87%A0%E7%A7%8D%E5%B8%B8%E7%94%A8%E7%9A%84%E7%89%B9%E5%BE%81%E9%80%89%E6%8B%A9%E6%96%B9%E6%B3%95.html" TargetMode="External"/><Relationship Id="rId9" Type="http://schemas.openxmlformats.org/officeDocument/2006/relationships/hyperlink" Target="http://www.ritchieng.com/machine-learning-evaluate-classification-model/" TargetMode="External"/><Relationship Id="rId14" Type="http://schemas.openxmlformats.org/officeDocument/2006/relationships/hyperlink" Target="http://blog.csdn.net/xlinsist/article/details/51475345?locationNum=1&amp;fps=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395</Words>
  <Characters>225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yu Wang</dc:creator>
  <cp:keywords/>
  <dc:description/>
  <cp:lastModifiedBy>Xinyu Wang</cp:lastModifiedBy>
  <cp:revision>7</cp:revision>
  <dcterms:created xsi:type="dcterms:W3CDTF">2017-10-22T11:45:00Z</dcterms:created>
  <dcterms:modified xsi:type="dcterms:W3CDTF">2017-10-26T09:37:00Z</dcterms:modified>
</cp:coreProperties>
</file>